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C7A2F3" w14:textId="4E5D66C6" w:rsidR="009B23BE" w:rsidRDefault="009B23BE"/>
    <w:p w14:paraId="703C871A" w14:textId="02757210" w:rsidR="00F86A19" w:rsidRDefault="00F86A19"/>
    <w:p w14:paraId="6EA59365" w14:textId="13F171B0" w:rsidR="00F86A19" w:rsidRDefault="00F86A19">
      <w:r>
        <w:t>Census Phone Numbers</w:t>
      </w:r>
      <w:bookmarkStart w:id="0" w:name="_GoBack"/>
      <w:bookmarkEnd w:id="0"/>
    </w:p>
    <w:p w14:paraId="6B0F4978" w14:textId="42C2FF3A" w:rsidR="00F86A19" w:rsidRDefault="00F86A19">
      <w:r>
        <w:rPr>
          <w:noProof/>
        </w:rPr>
        <w:drawing>
          <wp:inline distT="0" distB="0" distL="0" distR="0" wp14:anchorId="4DC636C0" wp14:editId="482F460E">
            <wp:extent cx="5067300" cy="48577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067300" cy="4857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86A1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CxsDQyMDCwNDIyNTJT0lEKTi0uzszPAykwrAUAQJ50ESwAAAA="/>
  </w:docVars>
  <w:rsids>
    <w:rsidRoot w:val="00F86A19"/>
    <w:rsid w:val="009B23BE"/>
    <w:rsid w:val="00F86A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6648F3"/>
  <w15:chartTrackingRefBased/>
  <w15:docId w15:val="{FC321B7F-0087-4A1A-9DF5-8DA2E3E39B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</Words>
  <Characters>22</Characters>
  <Application>Microsoft Office Word</Application>
  <DocSecurity>0</DocSecurity>
  <Lines>1</Lines>
  <Paragraphs>1</Paragraphs>
  <ScaleCrop>false</ScaleCrop>
  <Company/>
  <LinksUpToDate>false</LinksUpToDate>
  <CharactersWithSpaces>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sa Fasolo Frishman</dc:creator>
  <cp:keywords/>
  <dc:description/>
  <cp:lastModifiedBy>Lisa Fasolo Frishman</cp:lastModifiedBy>
  <cp:revision>1</cp:revision>
  <dcterms:created xsi:type="dcterms:W3CDTF">2020-03-12T12:19:00Z</dcterms:created>
  <dcterms:modified xsi:type="dcterms:W3CDTF">2020-03-12T12:20:00Z</dcterms:modified>
</cp:coreProperties>
</file>